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18003" w14:textId="77777777" w:rsidR="001B207C" w:rsidRDefault="001B207C" w:rsidP="001B207C">
      <w:r>
        <w:t>library(correlation)</w:t>
      </w:r>
    </w:p>
    <w:p w14:paraId="4BA8CA28" w14:textId="77777777" w:rsidR="001B207C" w:rsidRDefault="001B207C" w:rsidP="001B207C">
      <w:r>
        <w:t>library(ggplot2)</w:t>
      </w:r>
    </w:p>
    <w:p w14:paraId="25603CEB" w14:textId="77777777" w:rsidR="001B207C" w:rsidRDefault="001B207C" w:rsidP="001B207C">
      <w:r>
        <w:t>library(</w:t>
      </w:r>
      <w:proofErr w:type="spellStart"/>
      <w:r>
        <w:t>dplyr</w:t>
      </w:r>
      <w:proofErr w:type="spellEnd"/>
      <w:r>
        <w:t>)</w:t>
      </w:r>
    </w:p>
    <w:p w14:paraId="780DDBC9" w14:textId="77777777" w:rsidR="001B207C" w:rsidRDefault="001B207C" w:rsidP="001B207C">
      <w:r>
        <w:t>library(broom)</w:t>
      </w:r>
    </w:p>
    <w:p w14:paraId="46B594BF" w14:textId="77777777" w:rsidR="001B207C" w:rsidRDefault="001B207C" w:rsidP="001B207C">
      <w:proofErr w:type="spellStart"/>
      <w:r>
        <w:t>installed.packages</w:t>
      </w:r>
      <w:proofErr w:type="spellEnd"/>
      <w:r>
        <w:t>("</w:t>
      </w:r>
      <w:proofErr w:type="spellStart"/>
      <w:r>
        <w:t>ggpubr</w:t>
      </w:r>
      <w:proofErr w:type="spellEnd"/>
      <w:r>
        <w:t>")</w:t>
      </w:r>
    </w:p>
    <w:p w14:paraId="3F183E6D" w14:textId="77777777" w:rsidR="001B207C" w:rsidRDefault="001B207C" w:rsidP="001B207C">
      <w:proofErr w:type="spellStart"/>
      <w:r>
        <w:t>installed.packages</w:t>
      </w:r>
      <w:proofErr w:type="spellEnd"/>
      <w:r>
        <w:t>("Metrics")</w:t>
      </w:r>
    </w:p>
    <w:p w14:paraId="201FA9AD" w14:textId="77777777" w:rsidR="001B207C" w:rsidRDefault="001B207C" w:rsidP="001B207C">
      <w:proofErr w:type="spellStart"/>
      <w:r>
        <w:t>installed.packages</w:t>
      </w:r>
      <w:proofErr w:type="spellEnd"/>
      <w:r>
        <w:t>("</w:t>
      </w:r>
      <w:proofErr w:type="spellStart"/>
      <w:r>
        <w:t>PerformanceAnalytics</w:t>
      </w:r>
      <w:proofErr w:type="spellEnd"/>
      <w:r>
        <w:t>")</w:t>
      </w:r>
    </w:p>
    <w:p w14:paraId="79BD0FA9" w14:textId="77777777" w:rsidR="001B207C" w:rsidRDefault="001B207C" w:rsidP="001B207C"/>
    <w:p w14:paraId="650EC0FA" w14:textId="77777777" w:rsidR="001B207C" w:rsidRDefault="001B207C" w:rsidP="001B207C">
      <w:r>
        <w:t>read.csv(</w:t>
      </w:r>
      <w:proofErr w:type="spellStart"/>
      <w:r>
        <w:t>file.choose</w:t>
      </w:r>
      <w:proofErr w:type="spellEnd"/>
      <w:r>
        <w:t>(</w:t>
      </w:r>
      <w:proofErr w:type="spellStart"/>
      <w:r>
        <w:t>BostonHousing</w:t>
      </w:r>
      <w:proofErr w:type="spellEnd"/>
      <w:r>
        <w:t>))</w:t>
      </w:r>
    </w:p>
    <w:p w14:paraId="020E16F5" w14:textId="77777777" w:rsidR="001B207C" w:rsidRDefault="001B207C" w:rsidP="001B207C">
      <w:proofErr w:type="spellStart"/>
      <w:r>
        <w:t>housing.df</w:t>
      </w:r>
      <w:proofErr w:type="spellEnd"/>
      <w:r>
        <w:t>&lt;-</w:t>
      </w:r>
      <w:proofErr w:type="spellStart"/>
      <w:r>
        <w:t>data.frame</w:t>
      </w:r>
      <w:proofErr w:type="spellEnd"/>
      <w:r>
        <w:t>(</w:t>
      </w:r>
      <w:proofErr w:type="spellStart"/>
      <w:r>
        <w:t>BostonHousing</w:t>
      </w:r>
      <w:proofErr w:type="spellEnd"/>
      <w:r>
        <w:t>)</w:t>
      </w:r>
    </w:p>
    <w:p w14:paraId="71936A33" w14:textId="77777777" w:rsidR="001B207C" w:rsidRDefault="001B207C" w:rsidP="001B207C"/>
    <w:p w14:paraId="3F5E2562" w14:textId="77777777" w:rsidR="001B207C" w:rsidRDefault="001B207C" w:rsidP="001B207C">
      <w:r>
        <w:t xml:space="preserve"># (1) Tell me why should the data be partitioned into training and validation sets? What will the training </w:t>
      </w:r>
      <w:proofErr w:type="spellStart"/>
      <w:r>
        <w:t>setbe</w:t>
      </w:r>
      <w:proofErr w:type="spellEnd"/>
      <w:r>
        <w:t xml:space="preserve"> used for? </w:t>
      </w:r>
    </w:p>
    <w:p w14:paraId="19CCFEF0" w14:textId="77777777" w:rsidR="001B207C" w:rsidRDefault="001B207C" w:rsidP="001B207C">
      <w:r>
        <w:t># What will the validation set be used for?</w:t>
      </w:r>
    </w:p>
    <w:p w14:paraId="685D0AF6" w14:textId="77777777" w:rsidR="001B207C" w:rsidRDefault="001B207C" w:rsidP="001B207C"/>
    <w:p w14:paraId="547A6E09" w14:textId="77777777" w:rsidR="001B207C" w:rsidRDefault="001B207C" w:rsidP="001B207C">
      <w:r>
        <w:t># We need to partition the data into the training and validation set for the purpose</w:t>
      </w:r>
    </w:p>
    <w:p w14:paraId="77DC33F8" w14:textId="77777777" w:rsidR="001B207C" w:rsidRDefault="001B207C" w:rsidP="001B207C">
      <w:r>
        <w:t># of assessing the generalization of the model; also, it is useful to identify and</w:t>
      </w:r>
    </w:p>
    <w:p w14:paraId="55C2B617" w14:textId="77777777" w:rsidR="001B207C" w:rsidRDefault="001B207C" w:rsidP="001B207C">
      <w:r>
        <w:t xml:space="preserve"># evaluate the relationships between the predictor and predicted variables. </w:t>
      </w:r>
    </w:p>
    <w:p w14:paraId="29D07A15" w14:textId="77777777" w:rsidR="001B207C" w:rsidRDefault="001B207C" w:rsidP="001B207C"/>
    <w:p w14:paraId="3DE8366B" w14:textId="77777777" w:rsidR="001B207C" w:rsidRDefault="001B207C" w:rsidP="001B207C">
      <w:r>
        <w:t xml:space="preserve"># The training data is used for the purpose of model fitting. </w:t>
      </w:r>
      <w:proofErr w:type="gramStart"/>
      <w:r>
        <w:t>And,</w:t>
      </w:r>
      <w:proofErr w:type="gramEnd"/>
      <w:r>
        <w:t xml:space="preserve"> the validation data</w:t>
      </w:r>
    </w:p>
    <w:p w14:paraId="107C88F5" w14:textId="77777777" w:rsidR="001B207C" w:rsidRDefault="001B207C" w:rsidP="001B207C">
      <w:r>
        <w:t># is used for empirical validation and measures of errors.</w:t>
      </w:r>
    </w:p>
    <w:p w14:paraId="149EC991" w14:textId="77777777" w:rsidR="001B207C" w:rsidRDefault="001B207C" w:rsidP="001B207C"/>
    <w:p w14:paraId="2AA779BF" w14:textId="77777777" w:rsidR="001B207C" w:rsidRDefault="001B207C" w:rsidP="001B207C">
      <w:r>
        <w:t xml:space="preserve">#(2) Fit a multiple linear regression model to the median house price (MEDV) </w:t>
      </w:r>
    </w:p>
    <w:p w14:paraId="75F66575" w14:textId="77777777" w:rsidR="001B207C" w:rsidRDefault="001B207C" w:rsidP="001B207C">
      <w:r>
        <w:t xml:space="preserve"># as a function of CRIM,CHAS, and RM. Write the equation for </w:t>
      </w:r>
    </w:p>
    <w:p w14:paraId="089F27E1" w14:textId="77777777" w:rsidR="001B207C" w:rsidRDefault="001B207C" w:rsidP="001B207C">
      <w:r>
        <w:t xml:space="preserve"># predicting the median house price from the predictors in the model. </w:t>
      </w:r>
    </w:p>
    <w:p w14:paraId="5CC98547" w14:textId="77777777" w:rsidR="001B207C" w:rsidRDefault="001B207C" w:rsidP="001B207C">
      <w:r>
        <w:t># We will split the data 70% for training, and 30% for validation</w:t>
      </w:r>
    </w:p>
    <w:p w14:paraId="3A0AEAE1" w14:textId="77777777" w:rsidR="001B207C" w:rsidRDefault="001B207C" w:rsidP="001B207C"/>
    <w:p w14:paraId="4FE19DC4" w14:textId="77777777" w:rsidR="001B207C" w:rsidRDefault="001B207C" w:rsidP="001B207C">
      <w:r>
        <w:t>reg &lt;-</w:t>
      </w:r>
      <w:proofErr w:type="spellStart"/>
      <w:r>
        <w:t>lm</w:t>
      </w:r>
      <w:proofErr w:type="spellEnd"/>
      <w:r>
        <w:t>(MEDV~CRIM+CHAS+RM, data=</w:t>
      </w:r>
      <w:proofErr w:type="spellStart"/>
      <w:r>
        <w:t>housing.df</w:t>
      </w:r>
      <w:proofErr w:type="spellEnd"/>
      <w:r>
        <w:t>)</w:t>
      </w:r>
    </w:p>
    <w:p w14:paraId="1D6E54DA" w14:textId="77777777" w:rsidR="001B207C" w:rsidRDefault="001B207C" w:rsidP="001B207C">
      <w:r>
        <w:t>summary(reg)</w:t>
      </w:r>
    </w:p>
    <w:p w14:paraId="2CB9F135" w14:textId="77777777" w:rsidR="001B207C" w:rsidRDefault="001B207C" w:rsidP="001B207C"/>
    <w:p w14:paraId="74675910" w14:textId="77777777" w:rsidR="001B207C" w:rsidRDefault="001B207C" w:rsidP="001B207C">
      <w:r>
        <w:t xml:space="preserve"># The linear regression model is MEDV= -28.81 + (-.261*CRIM) </w:t>
      </w:r>
    </w:p>
    <w:p w14:paraId="3BD0C0B6" w14:textId="77777777" w:rsidR="001B207C" w:rsidRDefault="001B207C" w:rsidP="001B207C">
      <w:r>
        <w:t># + (3.76*CHAS) + (8.28*RM)</w:t>
      </w:r>
    </w:p>
    <w:p w14:paraId="527DD05F" w14:textId="77777777" w:rsidR="001B207C" w:rsidRDefault="001B207C" w:rsidP="001B207C"/>
    <w:p w14:paraId="3FAFA693" w14:textId="77777777" w:rsidR="001B207C" w:rsidRDefault="001B207C" w:rsidP="001B207C">
      <w:r>
        <w:t xml:space="preserve">#(3) Using the estimated regression model, what median house price is predicted for a tract in the </w:t>
      </w:r>
    </w:p>
    <w:p w14:paraId="50963BFA" w14:textId="77777777" w:rsidR="001B207C" w:rsidRDefault="001B207C" w:rsidP="001B207C">
      <w:r>
        <w:t># Boston area that does not bound the Charles River, has a crime rate of 0.1, and where the average number of rooms per house is 6?</w:t>
      </w:r>
    </w:p>
    <w:p w14:paraId="2E87D936" w14:textId="77777777" w:rsidR="001B207C" w:rsidRDefault="001B207C" w:rsidP="001B207C"/>
    <w:p w14:paraId="2CA4BBF8" w14:textId="77777777" w:rsidR="001B207C" w:rsidRDefault="001B207C" w:rsidP="001B207C">
      <w:r>
        <w:t># MEDV= -28.81 + (-.261*.1) + (3.76*0) + (8.28*6)</w:t>
      </w:r>
    </w:p>
    <w:p w14:paraId="46CBDA48" w14:textId="77777777" w:rsidR="001B207C" w:rsidRDefault="001B207C" w:rsidP="001B207C"/>
    <w:p w14:paraId="1581D70C" w14:textId="77777777" w:rsidR="001B207C" w:rsidRDefault="001B207C" w:rsidP="001B207C">
      <w:proofErr w:type="spellStart"/>
      <w:r>
        <w:t>reg$coef</w:t>
      </w:r>
      <w:proofErr w:type="spellEnd"/>
      <w:r>
        <w:t>%*%c(1,0.1,0,6)</w:t>
      </w:r>
    </w:p>
    <w:p w14:paraId="3123A780" w14:textId="77777777" w:rsidR="001B207C" w:rsidRDefault="001B207C" w:rsidP="001B207C">
      <w:r>
        <w:t xml:space="preserve">        </w:t>
      </w:r>
    </w:p>
    <w:p w14:paraId="3FDD9F8F" w14:textId="77777777" w:rsidR="001B207C" w:rsidRDefault="001B207C" w:rsidP="001B207C">
      <w:r>
        <w:t># The median house price is $20,832.32</w:t>
      </w:r>
    </w:p>
    <w:p w14:paraId="343F046C" w14:textId="77777777" w:rsidR="001B207C" w:rsidRDefault="001B207C" w:rsidP="001B207C"/>
    <w:p w14:paraId="7099640B" w14:textId="77777777" w:rsidR="001B207C" w:rsidRDefault="001B207C" w:rsidP="001B207C">
      <w:r>
        <w:t xml:space="preserve"># (4)(a) Reduce the number of predictors: Which predictors are likely to be measuring the same thing among the 13 predictors? </w:t>
      </w:r>
    </w:p>
    <w:p w14:paraId="479FFEC5" w14:textId="77777777" w:rsidR="001B207C" w:rsidRDefault="001B207C" w:rsidP="001B207C">
      <w:r>
        <w:t># (b) Discuss the relationships among INDUS, NOX, and TAX.</w:t>
      </w:r>
    </w:p>
    <w:p w14:paraId="5FFDA04F" w14:textId="77777777" w:rsidR="001B207C" w:rsidRDefault="001B207C" w:rsidP="001B207C"/>
    <w:p w14:paraId="1FFBE140" w14:textId="77777777" w:rsidR="001B207C" w:rsidRDefault="001B207C" w:rsidP="001B207C">
      <w:r>
        <w:t># (a) Some of the predictors are likely to measure the same thing, but in different ways.</w:t>
      </w:r>
    </w:p>
    <w:p w14:paraId="1CFD12F8" w14:textId="77777777" w:rsidR="001B207C" w:rsidRDefault="001B207C" w:rsidP="001B207C">
      <w:r>
        <w:t xml:space="preserve"># Some of the predictors </w:t>
      </w:r>
      <w:proofErr w:type="gramStart"/>
      <w:r>
        <w:t>are :</w:t>
      </w:r>
      <w:proofErr w:type="gramEnd"/>
      <w:r>
        <w:t xml:space="preserve"> ZN, INDUS, Tax.</w:t>
      </w:r>
    </w:p>
    <w:p w14:paraId="33CD68D8" w14:textId="77777777" w:rsidR="001B207C" w:rsidRDefault="001B207C" w:rsidP="001B207C">
      <w:r>
        <w:t># All this provides a proportion related to the area of land, house.</w:t>
      </w:r>
    </w:p>
    <w:p w14:paraId="6A3BFB83" w14:textId="77777777" w:rsidR="001B207C" w:rsidRDefault="001B207C" w:rsidP="001B207C"/>
    <w:p w14:paraId="1A2CB0A7" w14:textId="77777777" w:rsidR="001B207C" w:rsidRDefault="001B207C" w:rsidP="001B207C">
      <w:proofErr w:type="spellStart"/>
      <w:r>
        <w:t>indus</w:t>
      </w:r>
      <w:proofErr w:type="spellEnd"/>
      <w:r>
        <w:t>=</w:t>
      </w:r>
      <w:proofErr w:type="spellStart"/>
      <w:r>
        <w:t>housing.df$INDUS</w:t>
      </w:r>
      <w:proofErr w:type="spellEnd"/>
    </w:p>
    <w:p w14:paraId="3F81A4E6" w14:textId="77777777" w:rsidR="001B207C" w:rsidRDefault="001B207C" w:rsidP="001B207C">
      <w:proofErr w:type="spellStart"/>
      <w:r>
        <w:t>nox</w:t>
      </w:r>
      <w:proofErr w:type="spellEnd"/>
      <w:r>
        <w:t>=</w:t>
      </w:r>
      <w:proofErr w:type="spellStart"/>
      <w:r>
        <w:t>housing.df$NOX</w:t>
      </w:r>
      <w:proofErr w:type="spellEnd"/>
    </w:p>
    <w:p w14:paraId="6B9FE82A" w14:textId="77777777" w:rsidR="001B207C" w:rsidRDefault="001B207C" w:rsidP="001B207C">
      <w:r>
        <w:t>tax=</w:t>
      </w:r>
      <w:proofErr w:type="spellStart"/>
      <w:r>
        <w:t>housing.df$TAX</w:t>
      </w:r>
      <w:proofErr w:type="spellEnd"/>
    </w:p>
    <w:p w14:paraId="709A8093" w14:textId="77777777" w:rsidR="001B207C" w:rsidRDefault="001B207C" w:rsidP="001B207C">
      <w:r>
        <w:t>d=</w:t>
      </w:r>
      <w:proofErr w:type="spellStart"/>
      <w:r>
        <w:t>data.frame</w:t>
      </w:r>
      <w:proofErr w:type="spellEnd"/>
      <w:r>
        <w:t>(</w:t>
      </w:r>
      <w:proofErr w:type="spellStart"/>
      <w:r>
        <w:t>indus,nox,tax</w:t>
      </w:r>
      <w:proofErr w:type="spellEnd"/>
      <w:r>
        <w:t>)</w:t>
      </w:r>
    </w:p>
    <w:p w14:paraId="72438834" w14:textId="77777777" w:rsidR="001B207C" w:rsidRDefault="001B207C" w:rsidP="001B207C">
      <w:proofErr w:type="spellStart"/>
      <w:r>
        <w:t>cor</w:t>
      </w:r>
      <w:proofErr w:type="spellEnd"/>
      <w:r>
        <w:t>(d)</w:t>
      </w:r>
    </w:p>
    <w:p w14:paraId="23CD1606" w14:textId="77777777" w:rsidR="001B207C" w:rsidRDefault="001B207C" w:rsidP="001B207C"/>
    <w:p w14:paraId="0DD2A3A6" w14:textId="77777777" w:rsidR="001B207C" w:rsidRDefault="001B207C" w:rsidP="001B207C">
      <w:r>
        <w:t xml:space="preserve"># correlation between </w:t>
      </w:r>
      <w:proofErr w:type="spellStart"/>
      <w:r>
        <w:t>indus</w:t>
      </w:r>
      <w:proofErr w:type="spellEnd"/>
      <w:r>
        <w:t xml:space="preserve"> and </w:t>
      </w:r>
      <w:proofErr w:type="spellStart"/>
      <w:r>
        <w:t>nox</w:t>
      </w:r>
      <w:proofErr w:type="spellEnd"/>
      <w:r>
        <w:t xml:space="preserve"> is .7636; correlation between </w:t>
      </w:r>
      <w:proofErr w:type="spellStart"/>
      <w:r>
        <w:t>indus</w:t>
      </w:r>
      <w:proofErr w:type="spellEnd"/>
      <w:r>
        <w:t xml:space="preserve"> and tax is .7208, and</w:t>
      </w:r>
    </w:p>
    <w:p w14:paraId="64DCC502" w14:textId="77777777" w:rsidR="001B207C" w:rsidRDefault="001B207C" w:rsidP="001B207C">
      <w:r>
        <w:lastRenderedPageBreak/>
        <w:t xml:space="preserve"># correlation between </w:t>
      </w:r>
      <w:proofErr w:type="spellStart"/>
      <w:r>
        <w:t>nox</w:t>
      </w:r>
      <w:proofErr w:type="spellEnd"/>
      <w:r>
        <w:t xml:space="preserve"> and tax is .6680</w:t>
      </w:r>
    </w:p>
    <w:p w14:paraId="047ED64A" w14:textId="77777777" w:rsidR="001B207C" w:rsidRDefault="001B207C" w:rsidP="001B207C"/>
    <w:p w14:paraId="10EF9254" w14:textId="77777777" w:rsidR="001B207C" w:rsidRDefault="001B207C" w:rsidP="001B207C">
      <w:r>
        <w:t># (b) There is a high correlation between INDUS, NOX, and TAX as they include</w:t>
      </w:r>
    </w:p>
    <w:p w14:paraId="51CD51E5" w14:textId="77777777" w:rsidR="001B207C" w:rsidRDefault="001B207C" w:rsidP="001B207C">
      <w:r>
        <w:t># a higher percentage of non-retail businesses that translate to higher pollution and taxes.</w:t>
      </w:r>
    </w:p>
    <w:p w14:paraId="4CCB8C91" w14:textId="77777777" w:rsidR="001B207C" w:rsidRDefault="001B207C" w:rsidP="001B207C"/>
    <w:p w14:paraId="37DC705E" w14:textId="77777777" w:rsidR="001B207C" w:rsidRDefault="001B207C" w:rsidP="001B207C">
      <w:r>
        <w:t># (c) Compute the correlation table for the 12 numerical predictors</w:t>
      </w:r>
    </w:p>
    <w:p w14:paraId="1ECF89E3" w14:textId="77777777" w:rsidR="001B207C" w:rsidRDefault="001B207C" w:rsidP="001B207C">
      <w:r>
        <w:t xml:space="preserve"># and search for highly correlated pairs. These have potential redundancy and can cause multi-collinearity. </w:t>
      </w:r>
    </w:p>
    <w:p w14:paraId="1AE984BC" w14:textId="77777777" w:rsidR="001B207C" w:rsidRDefault="001B207C" w:rsidP="001B207C">
      <w:r>
        <w:t># Choose which ones to remove based on the above table</w:t>
      </w:r>
    </w:p>
    <w:p w14:paraId="0B95EDC7" w14:textId="77777777" w:rsidR="001B207C" w:rsidRDefault="001B207C" w:rsidP="001B207C"/>
    <w:p w14:paraId="11CF97BB" w14:textId="77777777" w:rsidR="001B207C" w:rsidRDefault="001B207C" w:rsidP="001B207C"/>
    <w:p w14:paraId="63FC8965" w14:textId="77777777" w:rsidR="001B207C" w:rsidRDefault="001B207C" w:rsidP="001B207C">
      <w:proofErr w:type="spellStart"/>
      <w:r>
        <w:t>crim</w:t>
      </w:r>
      <w:proofErr w:type="spellEnd"/>
      <w:r>
        <w:t>=</w:t>
      </w:r>
      <w:proofErr w:type="spellStart"/>
      <w:r>
        <w:t>housing.df$CRIM</w:t>
      </w:r>
      <w:proofErr w:type="spellEnd"/>
    </w:p>
    <w:p w14:paraId="6A2FC4D3" w14:textId="77777777" w:rsidR="001B207C" w:rsidRDefault="001B207C" w:rsidP="001B207C">
      <w:proofErr w:type="spellStart"/>
      <w:r>
        <w:t>zn</w:t>
      </w:r>
      <w:proofErr w:type="spellEnd"/>
      <w:r>
        <w:t>=</w:t>
      </w:r>
      <w:proofErr w:type="spellStart"/>
      <w:r>
        <w:t>housing.df$ZN</w:t>
      </w:r>
      <w:proofErr w:type="spellEnd"/>
    </w:p>
    <w:p w14:paraId="459ECA63" w14:textId="77777777" w:rsidR="001B207C" w:rsidRDefault="001B207C" w:rsidP="001B207C">
      <w:proofErr w:type="spellStart"/>
      <w:r>
        <w:t>indus</w:t>
      </w:r>
      <w:proofErr w:type="spellEnd"/>
      <w:r>
        <w:t>=</w:t>
      </w:r>
      <w:proofErr w:type="spellStart"/>
      <w:r>
        <w:t>housing.df$INDUS</w:t>
      </w:r>
      <w:proofErr w:type="spellEnd"/>
    </w:p>
    <w:p w14:paraId="77C71BD7" w14:textId="77777777" w:rsidR="001B207C" w:rsidRDefault="001B207C" w:rsidP="001B207C">
      <w:proofErr w:type="spellStart"/>
      <w:r>
        <w:t>chas</w:t>
      </w:r>
      <w:proofErr w:type="spellEnd"/>
      <w:r>
        <w:t>=</w:t>
      </w:r>
      <w:proofErr w:type="spellStart"/>
      <w:r>
        <w:t>housing.df$CHAS</w:t>
      </w:r>
      <w:proofErr w:type="spellEnd"/>
    </w:p>
    <w:p w14:paraId="2C840C2E" w14:textId="77777777" w:rsidR="001B207C" w:rsidRDefault="001B207C" w:rsidP="001B207C">
      <w:proofErr w:type="spellStart"/>
      <w:r>
        <w:t>nox</w:t>
      </w:r>
      <w:proofErr w:type="spellEnd"/>
      <w:r>
        <w:t>=</w:t>
      </w:r>
      <w:proofErr w:type="spellStart"/>
      <w:r>
        <w:t>housing.df$NOX</w:t>
      </w:r>
      <w:proofErr w:type="spellEnd"/>
    </w:p>
    <w:p w14:paraId="60D40AF7" w14:textId="77777777" w:rsidR="001B207C" w:rsidRDefault="001B207C" w:rsidP="001B207C">
      <w:r>
        <w:t>rm=</w:t>
      </w:r>
      <w:proofErr w:type="spellStart"/>
      <w:r>
        <w:t>housing.df$RM</w:t>
      </w:r>
      <w:proofErr w:type="spellEnd"/>
    </w:p>
    <w:p w14:paraId="41B57FCB" w14:textId="77777777" w:rsidR="001B207C" w:rsidRDefault="001B207C" w:rsidP="001B207C">
      <w:r>
        <w:t>age=</w:t>
      </w:r>
      <w:proofErr w:type="spellStart"/>
      <w:r>
        <w:t>housing.df$AGE</w:t>
      </w:r>
      <w:proofErr w:type="spellEnd"/>
    </w:p>
    <w:p w14:paraId="6AF47552" w14:textId="77777777" w:rsidR="001B207C" w:rsidRDefault="001B207C" w:rsidP="001B207C">
      <w:r>
        <w:t>dis=</w:t>
      </w:r>
      <w:proofErr w:type="spellStart"/>
      <w:r>
        <w:t>housing.df$DIS</w:t>
      </w:r>
      <w:proofErr w:type="spellEnd"/>
    </w:p>
    <w:p w14:paraId="3F45BE2E" w14:textId="77777777" w:rsidR="001B207C" w:rsidRDefault="001B207C" w:rsidP="001B207C">
      <w:r>
        <w:t>rad=</w:t>
      </w:r>
      <w:proofErr w:type="spellStart"/>
      <w:r>
        <w:t>housing.df$RAD</w:t>
      </w:r>
      <w:proofErr w:type="spellEnd"/>
    </w:p>
    <w:p w14:paraId="719DBA0F" w14:textId="77777777" w:rsidR="001B207C" w:rsidRDefault="001B207C" w:rsidP="001B207C">
      <w:r>
        <w:t>tax=</w:t>
      </w:r>
      <w:proofErr w:type="spellStart"/>
      <w:r>
        <w:t>housing.df$TAX</w:t>
      </w:r>
      <w:proofErr w:type="spellEnd"/>
    </w:p>
    <w:p w14:paraId="4AF7B900" w14:textId="77777777" w:rsidR="001B207C" w:rsidRDefault="001B207C" w:rsidP="001B207C">
      <w:proofErr w:type="spellStart"/>
      <w:r>
        <w:t>ptratio</w:t>
      </w:r>
      <w:proofErr w:type="spellEnd"/>
      <w:r>
        <w:t>=</w:t>
      </w:r>
      <w:proofErr w:type="spellStart"/>
      <w:r>
        <w:t>housing.df$PTRATIO</w:t>
      </w:r>
      <w:proofErr w:type="spellEnd"/>
    </w:p>
    <w:p w14:paraId="1C81100A" w14:textId="77777777" w:rsidR="001B207C" w:rsidRDefault="001B207C" w:rsidP="001B207C">
      <w:proofErr w:type="spellStart"/>
      <w:r>
        <w:t>lstat</w:t>
      </w:r>
      <w:proofErr w:type="spellEnd"/>
      <w:r>
        <w:t>=</w:t>
      </w:r>
      <w:proofErr w:type="spellStart"/>
      <w:r>
        <w:t>housing.df$LSTAT</w:t>
      </w:r>
      <w:proofErr w:type="spellEnd"/>
    </w:p>
    <w:p w14:paraId="1E511DB6" w14:textId="77777777" w:rsidR="001B207C" w:rsidRDefault="001B207C" w:rsidP="001B207C"/>
    <w:p w14:paraId="28ED8CEF" w14:textId="77777777" w:rsidR="001B207C" w:rsidRDefault="001B207C" w:rsidP="001B207C">
      <w:r>
        <w:t>data=</w:t>
      </w:r>
      <w:proofErr w:type="spellStart"/>
      <w:r>
        <w:t>data.frame</w:t>
      </w:r>
      <w:proofErr w:type="spellEnd"/>
      <w:r>
        <w:t>(</w:t>
      </w:r>
      <w:proofErr w:type="spellStart"/>
      <w:r>
        <w:t>cr,zn,indus,ch,nx,rm,ag,di,rd,tx,pt,ls</w:t>
      </w:r>
      <w:proofErr w:type="spellEnd"/>
      <w:r>
        <w:t>)</w:t>
      </w:r>
    </w:p>
    <w:p w14:paraId="3C44810B" w14:textId="77777777" w:rsidR="001B207C" w:rsidRDefault="001B207C" w:rsidP="001B207C">
      <w:proofErr w:type="spellStart"/>
      <w:r>
        <w:t>cor</w:t>
      </w:r>
      <w:proofErr w:type="spellEnd"/>
      <w:r>
        <w:t>(data)</w:t>
      </w:r>
    </w:p>
    <w:p w14:paraId="2B176321" w14:textId="77777777" w:rsidR="001B207C" w:rsidRDefault="001B207C" w:rsidP="001B207C"/>
    <w:p w14:paraId="3B42C48D" w14:textId="77777777" w:rsidR="001B207C" w:rsidRDefault="001B207C" w:rsidP="001B207C">
      <w:r>
        <w:t xml:space="preserve"># There is a high positive correlation between </w:t>
      </w:r>
      <w:proofErr w:type="spellStart"/>
      <w:r>
        <w:t>nox</w:t>
      </w:r>
      <w:proofErr w:type="spellEnd"/>
      <w:r>
        <w:t xml:space="preserve"> and </w:t>
      </w:r>
      <w:proofErr w:type="spellStart"/>
      <w:r>
        <w:t>indus</w:t>
      </w:r>
      <w:proofErr w:type="spellEnd"/>
      <w:r>
        <w:t xml:space="preserve"> = 0.7637</w:t>
      </w:r>
    </w:p>
    <w:p w14:paraId="0B7B2DB7" w14:textId="77777777" w:rsidR="001B207C" w:rsidRDefault="001B207C" w:rsidP="001B207C">
      <w:r>
        <w:t># There is a high positive correlation between rad and tax = 0.91022</w:t>
      </w:r>
    </w:p>
    <w:p w14:paraId="0F958CD1" w14:textId="77777777" w:rsidR="001B207C" w:rsidRDefault="001B207C" w:rsidP="001B207C">
      <w:r>
        <w:lastRenderedPageBreak/>
        <w:t xml:space="preserve"># There is a high negative correlation between dis and </w:t>
      </w:r>
      <w:proofErr w:type="spellStart"/>
      <w:r>
        <w:t>nox</w:t>
      </w:r>
      <w:proofErr w:type="spellEnd"/>
      <w:r>
        <w:t xml:space="preserve"> = -0.7692</w:t>
      </w:r>
    </w:p>
    <w:p w14:paraId="7747DE67" w14:textId="77777777" w:rsidR="001B207C" w:rsidRDefault="001B207C" w:rsidP="001B207C">
      <w:r>
        <w:t xml:space="preserve"># We might remove the </w:t>
      </w:r>
      <w:proofErr w:type="spellStart"/>
      <w:r>
        <w:t>nox</w:t>
      </w:r>
      <w:proofErr w:type="spellEnd"/>
      <w:r>
        <w:t xml:space="preserve"> predictor according to the given matrix</w:t>
      </w:r>
    </w:p>
    <w:p w14:paraId="1B2C0344" w14:textId="77777777" w:rsidR="001B207C" w:rsidRDefault="001B207C" w:rsidP="001B207C"/>
    <w:p w14:paraId="02860646" w14:textId="77777777" w:rsidR="001B207C" w:rsidRDefault="001B207C" w:rsidP="001B207C">
      <w:r>
        <w:t xml:space="preserve"># (d) Use stepwise regression with the three options (backward, forward, both) </w:t>
      </w:r>
    </w:p>
    <w:p w14:paraId="6AAB523E" w14:textId="77777777" w:rsidR="001B207C" w:rsidRDefault="001B207C" w:rsidP="001B207C">
      <w:r>
        <w:t xml:space="preserve"># to reduce the remaining predictors as follows: Run stepwise on the training set. </w:t>
      </w:r>
    </w:p>
    <w:p w14:paraId="497EF1D0" w14:textId="77777777" w:rsidR="001B207C" w:rsidRDefault="001B207C" w:rsidP="001B207C">
      <w:r>
        <w:t xml:space="preserve"># Choose the top model from each stepwise run. Then use each of these models separately to predict the validation set. </w:t>
      </w:r>
    </w:p>
    <w:p w14:paraId="260F8883" w14:textId="77777777" w:rsidR="001B207C" w:rsidRDefault="001B207C" w:rsidP="001B207C">
      <w:r>
        <w:t># Compare RMSE,MAPE, and mean error, as well as lift charts. Finally, describe the best model.</w:t>
      </w:r>
    </w:p>
    <w:p w14:paraId="3CF4DC29" w14:textId="77777777" w:rsidR="001B207C" w:rsidRDefault="001B207C" w:rsidP="001B207C"/>
    <w:p w14:paraId="18AEF12E" w14:textId="77777777" w:rsidR="001B207C" w:rsidRDefault="001B207C" w:rsidP="001B207C">
      <w:r>
        <w:t># Stepwise regression</w:t>
      </w:r>
    </w:p>
    <w:p w14:paraId="0A6734DA" w14:textId="77777777" w:rsidR="001B207C" w:rsidRDefault="001B207C" w:rsidP="001B207C"/>
    <w:p w14:paraId="34633915" w14:textId="77777777" w:rsidR="001B207C" w:rsidRDefault="001B207C" w:rsidP="001B207C">
      <w:r>
        <w:t>#The models with minimum AIC are:</w:t>
      </w:r>
    </w:p>
    <w:p w14:paraId="5D91A2B5" w14:textId="77777777" w:rsidR="001B207C" w:rsidRDefault="001B207C" w:rsidP="001B207C"/>
    <w:p w14:paraId="371BEFEB" w14:textId="77777777" w:rsidR="001B207C" w:rsidRDefault="001B207C" w:rsidP="001B207C">
      <w:r>
        <w:t xml:space="preserve"># Backward: </w:t>
      </w:r>
      <w:proofErr w:type="spellStart"/>
      <w:r>
        <w:t>medv</w:t>
      </w:r>
      <w:proofErr w:type="spellEnd"/>
      <w:r>
        <w:t xml:space="preserve"> ~ </w:t>
      </w:r>
      <w:proofErr w:type="spellStart"/>
      <w:r>
        <w:t>crim</w:t>
      </w:r>
      <w:proofErr w:type="spellEnd"/>
      <w:r>
        <w:t xml:space="preserve"> + </w:t>
      </w:r>
      <w:proofErr w:type="spellStart"/>
      <w:r>
        <w:t>zn</w:t>
      </w:r>
      <w:proofErr w:type="spellEnd"/>
      <w:r>
        <w:t xml:space="preserve"> + </w:t>
      </w:r>
      <w:proofErr w:type="spellStart"/>
      <w:r>
        <w:t>chas</w:t>
      </w:r>
      <w:proofErr w:type="spellEnd"/>
      <w:r>
        <w:t xml:space="preserve"> + </w:t>
      </w:r>
      <w:proofErr w:type="spellStart"/>
      <w:r>
        <w:t>nox</w:t>
      </w:r>
      <w:proofErr w:type="spellEnd"/>
      <w:r>
        <w:t xml:space="preserve"> + rm + dis + rad + tax + </w:t>
      </w:r>
      <w:proofErr w:type="spellStart"/>
      <w:r>
        <w:t>ptratio</w:t>
      </w:r>
      <w:proofErr w:type="spellEnd"/>
      <w:r>
        <w:t xml:space="preserve"> +  </w:t>
      </w:r>
      <w:proofErr w:type="spellStart"/>
      <w:r>
        <w:t>lstat</w:t>
      </w:r>
      <w:proofErr w:type="spellEnd"/>
    </w:p>
    <w:p w14:paraId="45CFCF01" w14:textId="77777777" w:rsidR="001B207C" w:rsidRDefault="001B207C" w:rsidP="001B207C">
      <w:r>
        <w:t xml:space="preserve"># </w:t>
      </w:r>
      <w:proofErr w:type="spellStart"/>
      <w:r>
        <w:t>Formard</w:t>
      </w:r>
      <w:proofErr w:type="spellEnd"/>
      <w:r>
        <w:t xml:space="preserve">: </w:t>
      </w:r>
      <w:proofErr w:type="spellStart"/>
      <w:r>
        <w:t>medv</w:t>
      </w:r>
      <w:proofErr w:type="spellEnd"/>
      <w:r>
        <w:t xml:space="preserve"> ~ </w:t>
      </w:r>
      <w:proofErr w:type="spellStart"/>
      <w:r>
        <w:t>crim</w:t>
      </w:r>
      <w:proofErr w:type="spellEnd"/>
      <w:r>
        <w:t xml:space="preserve"> + </w:t>
      </w:r>
      <w:proofErr w:type="spellStart"/>
      <w:r>
        <w:t>zn</w:t>
      </w:r>
      <w:proofErr w:type="spellEnd"/>
      <w:r>
        <w:t xml:space="preserve"> + </w:t>
      </w:r>
      <w:proofErr w:type="spellStart"/>
      <w:r>
        <w:t>indus</w:t>
      </w:r>
      <w:proofErr w:type="spellEnd"/>
      <w:r>
        <w:t xml:space="preserve"> + </w:t>
      </w:r>
      <w:proofErr w:type="spellStart"/>
      <w:r>
        <w:t>chas</w:t>
      </w:r>
      <w:proofErr w:type="spellEnd"/>
      <w:r>
        <w:t xml:space="preserve"> + </w:t>
      </w:r>
      <w:proofErr w:type="spellStart"/>
      <w:r>
        <w:t>nox</w:t>
      </w:r>
      <w:proofErr w:type="spellEnd"/>
      <w:r>
        <w:t xml:space="preserve"> + rm + age + dis + rad + tax + </w:t>
      </w:r>
      <w:proofErr w:type="spellStart"/>
      <w:r>
        <w:t>ptratio</w:t>
      </w:r>
      <w:proofErr w:type="spellEnd"/>
      <w:r>
        <w:t xml:space="preserve"> + </w:t>
      </w:r>
      <w:proofErr w:type="spellStart"/>
      <w:r>
        <w:t>lstat</w:t>
      </w:r>
      <w:proofErr w:type="spellEnd"/>
    </w:p>
    <w:p w14:paraId="504541E3" w14:textId="77777777" w:rsidR="001B207C" w:rsidRDefault="001B207C" w:rsidP="001B207C">
      <w:r>
        <w:t xml:space="preserve"># Both: </w:t>
      </w:r>
      <w:proofErr w:type="spellStart"/>
      <w:r>
        <w:t>medv</w:t>
      </w:r>
      <w:proofErr w:type="spellEnd"/>
      <w:r>
        <w:t xml:space="preserve"> ~ </w:t>
      </w:r>
      <w:proofErr w:type="spellStart"/>
      <w:r>
        <w:t>crim</w:t>
      </w:r>
      <w:proofErr w:type="spellEnd"/>
      <w:r>
        <w:t xml:space="preserve"> + </w:t>
      </w:r>
      <w:proofErr w:type="spellStart"/>
      <w:r>
        <w:t>zn</w:t>
      </w:r>
      <w:proofErr w:type="spellEnd"/>
      <w:r>
        <w:t xml:space="preserve"> + </w:t>
      </w:r>
      <w:proofErr w:type="spellStart"/>
      <w:r>
        <w:t>chas</w:t>
      </w:r>
      <w:proofErr w:type="spellEnd"/>
      <w:r>
        <w:t xml:space="preserve"> + </w:t>
      </w:r>
      <w:proofErr w:type="spellStart"/>
      <w:r>
        <w:t>nox</w:t>
      </w:r>
      <w:proofErr w:type="spellEnd"/>
      <w:r>
        <w:t xml:space="preserve"> + rm + dis + rad + tax + </w:t>
      </w:r>
      <w:proofErr w:type="spellStart"/>
      <w:r>
        <w:t>ptratio</w:t>
      </w:r>
      <w:proofErr w:type="spellEnd"/>
      <w:r>
        <w:t xml:space="preserve"> +  </w:t>
      </w:r>
      <w:proofErr w:type="spellStart"/>
      <w:r>
        <w:t>lstat</w:t>
      </w:r>
      <w:proofErr w:type="spellEnd"/>
    </w:p>
    <w:p w14:paraId="0BFD8A38" w14:textId="77777777" w:rsidR="001B207C" w:rsidRDefault="001B207C" w:rsidP="001B207C"/>
    <w:p w14:paraId="18AC3746" w14:textId="77777777" w:rsidR="001B207C" w:rsidRDefault="001B207C" w:rsidP="001B207C"/>
    <w:p w14:paraId="21D1435C" w14:textId="77777777" w:rsidR="001B207C" w:rsidRDefault="001B207C" w:rsidP="001B207C"/>
    <w:p w14:paraId="7411EC79" w14:textId="77777777" w:rsidR="001B207C" w:rsidRDefault="001B207C" w:rsidP="001B207C">
      <w:r>
        <w:t>spec = c(train = .7, validate = .3)</w:t>
      </w:r>
    </w:p>
    <w:p w14:paraId="6EA9C5CE" w14:textId="77777777" w:rsidR="001B207C" w:rsidRDefault="001B207C" w:rsidP="001B207C">
      <w:r>
        <w:t>df=</w:t>
      </w:r>
      <w:proofErr w:type="spellStart"/>
      <w:r>
        <w:t>data.frame</w:t>
      </w:r>
      <w:proofErr w:type="spellEnd"/>
      <w:r>
        <w:t>(</w:t>
      </w:r>
      <w:proofErr w:type="spellStart"/>
      <w:r>
        <w:t>cr,zn,indus,ch,nx,rm,ag,di,rd,tx,pt,ls,medv</w:t>
      </w:r>
      <w:proofErr w:type="spellEnd"/>
      <w:r>
        <w:t>)</w:t>
      </w:r>
    </w:p>
    <w:p w14:paraId="021666C0" w14:textId="77777777" w:rsidR="001B207C" w:rsidRDefault="001B207C" w:rsidP="001B207C">
      <w:r>
        <w:t>df=</w:t>
      </w:r>
      <w:proofErr w:type="spellStart"/>
      <w:r>
        <w:t>data.frame</w:t>
      </w:r>
      <w:proofErr w:type="spellEnd"/>
      <w:r>
        <w:t>(</w:t>
      </w:r>
      <w:proofErr w:type="spellStart"/>
      <w:r>
        <w:t>housing.df</w:t>
      </w:r>
      <w:proofErr w:type="spellEnd"/>
      <w:r>
        <w:t>)</w:t>
      </w:r>
    </w:p>
    <w:p w14:paraId="3070916B" w14:textId="77777777" w:rsidR="001B207C" w:rsidRDefault="001B207C" w:rsidP="001B207C">
      <w:r>
        <w:t>g = sample(cut(</w:t>
      </w:r>
    </w:p>
    <w:p w14:paraId="69877C27" w14:textId="77777777" w:rsidR="001B207C" w:rsidRDefault="001B207C" w:rsidP="001B207C">
      <w:r>
        <w:t xml:space="preserve">  seq(</w:t>
      </w:r>
      <w:proofErr w:type="spellStart"/>
      <w:r>
        <w:t>nrow</w:t>
      </w:r>
      <w:proofErr w:type="spellEnd"/>
      <w:r>
        <w:t xml:space="preserve">(df)), </w:t>
      </w:r>
    </w:p>
    <w:p w14:paraId="0DB2E38D" w14:textId="77777777" w:rsidR="001B207C" w:rsidRDefault="001B207C" w:rsidP="001B207C">
      <w:r>
        <w:t xml:space="preserve">  </w:t>
      </w:r>
      <w:proofErr w:type="spellStart"/>
      <w:r>
        <w:t>nrow</w:t>
      </w:r>
      <w:proofErr w:type="spellEnd"/>
      <w:r>
        <w:t>(df)*</w:t>
      </w:r>
      <w:proofErr w:type="spellStart"/>
      <w:r>
        <w:t>cumsum</w:t>
      </w:r>
      <w:proofErr w:type="spellEnd"/>
      <w:r>
        <w:t>(c(0,spec)),</w:t>
      </w:r>
    </w:p>
    <w:p w14:paraId="22D0439C" w14:textId="77777777" w:rsidR="001B207C" w:rsidRDefault="001B207C" w:rsidP="001B207C">
      <w:r>
        <w:t xml:space="preserve">  labels = names(spec)</w:t>
      </w:r>
    </w:p>
    <w:p w14:paraId="2ABE71AB" w14:textId="77777777" w:rsidR="001B207C" w:rsidRDefault="001B207C" w:rsidP="001B207C">
      <w:r>
        <w:t>))</w:t>
      </w:r>
    </w:p>
    <w:p w14:paraId="671B7739" w14:textId="77777777" w:rsidR="001B207C" w:rsidRDefault="001B207C" w:rsidP="001B207C"/>
    <w:p w14:paraId="23B9B833" w14:textId="77777777" w:rsidR="001B207C" w:rsidRDefault="001B207C" w:rsidP="001B207C">
      <w:r>
        <w:t>res = split(df, g)</w:t>
      </w:r>
    </w:p>
    <w:p w14:paraId="26DC44FC" w14:textId="77777777" w:rsidR="001B207C" w:rsidRDefault="001B207C" w:rsidP="001B207C">
      <w:r>
        <w:lastRenderedPageBreak/>
        <w:t>train=</w:t>
      </w:r>
      <w:proofErr w:type="spellStart"/>
      <w:r>
        <w:t>res$train</w:t>
      </w:r>
      <w:proofErr w:type="spellEnd"/>
    </w:p>
    <w:p w14:paraId="6B4F43D2" w14:textId="77777777" w:rsidR="001B207C" w:rsidRDefault="001B207C" w:rsidP="001B207C">
      <w:r>
        <w:t>validate=</w:t>
      </w:r>
      <w:proofErr w:type="spellStart"/>
      <w:r>
        <w:t>res$validate</w:t>
      </w:r>
      <w:proofErr w:type="spellEnd"/>
    </w:p>
    <w:p w14:paraId="5AE9CC0B" w14:textId="77777777" w:rsidR="001B207C" w:rsidRDefault="001B207C" w:rsidP="001B207C"/>
    <w:p w14:paraId="5645AC78" w14:textId="77777777" w:rsidR="001B207C" w:rsidRDefault="001B207C" w:rsidP="001B207C">
      <w:proofErr w:type="spellStart"/>
      <w:r>
        <w:t>model_backward</w:t>
      </w:r>
      <w:proofErr w:type="spellEnd"/>
      <w:r>
        <w:t>=</w:t>
      </w:r>
      <w:proofErr w:type="spellStart"/>
      <w:r>
        <w:t>lm</w:t>
      </w:r>
      <w:proofErr w:type="spellEnd"/>
      <w:r>
        <w:t>(</w:t>
      </w:r>
      <w:proofErr w:type="spellStart"/>
      <w:r>
        <w:t>medv</w:t>
      </w:r>
      <w:proofErr w:type="spellEnd"/>
      <w:r>
        <w:t xml:space="preserve">~ </w:t>
      </w:r>
      <w:proofErr w:type="spellStart"/>
      <w:r>
        <w:t>crim</w:t>
      </w:r>
      <w:proofErr w:type="spellEnd"/>
      <w:r>
        <w:t xml:space="preserve"> + </w:t>
      </w:r>
      <w:proofErr w:type="spellStart"/>
      <w:r>
        <w:t>zn</w:t>
      </w:r>
      <w:proofErr w:type="spellEnd"/>
      <w:r>
        <w:t xml:space="preserve"> + </w:t>
      </w:r>
      <w:proofErr w:type="spellStart"/>
      <w:r>
        <w:t>chas</w:t>
      </w:r>
      <w:proofErr w:type="spellEnd"/>
      <w:r>
        <w:t xml:space="preserve"> + </w:t>
      </w:r>
      <w:proofErr w:type="spellStart"/>
      <w:r>
        <w:t>nox</w:t>
      </w:r>
      <w:proofErr w:type="spellEnd"/>
      <w:r>
        <w:t xml:space="preserve"> + rm + dis + rad + tax + </w:t>
      </w:r>
      <w:proofErr w:type="spellStart"/>
      <w:r>
        <w:t>ptratio</w:t>
      </w:r>
      <w:proofErr w:type="spellEnd"/>
      <w:r>
        <w:t xml:space="preserve"> +  </w:t>
      </w:r>
      <w:proofErr w:type="spellStart"/>
      <w:r>
        <w:t>lstat,data</w:t>
      </w:r>
      <w:proofErr w:type="spellEnd"/>
      <w:r>
        <w:t>=validate)</w:t>
      </w:r>
    </w:p>
    <w:p w14:paraId="49F655B4" w14:textId="77777777" w:rsidR="001B207C" w:rsidRDefault="001B207C" w:rsidP="001B207C">
      <w:r>
        <w:t>summary(</w:t>
      </w:r>
      <w:proofErr w:type="spellStart"/>
      <w:r>
        <w:t>model_backward</w:t>
      </w:r>
      <w:proofErr w:type="spellEnd"/>
      <w:r>
        <w:t>)</w:t>
      </w:r>
    </w:p>
    <w:p w14:paraId="0A42B9A1" w14:textId="77777777" w:rsidR="001B207C" w:rsidRDefault="001B207C" w:rsidP="001B207C">
      <w:r>
        <w:t xml:space="preserve"># </w:t>
      </w:r>
      <w:proofErr w:type="spellStart"/>
      <w:r>
        <w:t>rmse</w:t>
      </w:r>
      <w:proofErr w:type="spellEnd"/>
      <w:r>
        <w:t>(</w:t>
      </w:r>
      <w:proofErr w:type="spellStart"/>
      <w:r>
        <w:t>validate$medv,model_backward$fitted.values</w:t>
      </w:r>
      <w:proofErr w:type="spellEnd"/>
      <w:r>
        <w:t>)</w:t>
      </w:r>
    </w:p>
    <w:p w14:paraId="3CD803CB" w14:textId="77777777" w:rsidR="001B207C" w:rsidRDefault="001B207C" w:rsidP="001B207C">
      <w:r>
        <w:t xml:space="preserve"># </w:t>
      </w:r>
      <w:proofErr w:type="spellStart"/>
      <w:r>
        <w:t>mape</w:t>
      </w:r>
      <w:proofErr w:type="spellEnd"/>
      <w:r>
        <w:t>(</w:t>
      </w:r>
      <w:proofErr w:type="spellStart"/>
      <w:r>
        <w:t>validate$medv,model_backward$fitted.values</w:t>
      </w:r>
      <w:proofErr w:type="spellEnd"/>
      <w:r>
        <w:t>)</w:t>
      </w:r>
    </w:p>
    <w:p w14:paraId="46166653" w14:textId="77777777" w:rsidR="001B207C" w:rsidRDefault="001B207C" w:rsidP="001B207C"/>
    <w:p w14:paraId="6460675A" w14:textId="77777777" w:rsidR="001B207C" w:rsidRDefault="001B207C" w:rsidP="001B207C">
      <w:r>
        <w:t>step(</w:t>
      </w:r>
      <w:proofErr w:type="spellStart"/>
      <w:r>
        <w:t>model_backward,direction</w:t>
      </w:r>
      <w:proofErr w:type="spellEnd"/>
      <w:r>
        <w:t xml:space="preserve"> = "backward")</w:t>
      </w:r>
    </w:p>
    <w:p w14:paraId="6169C26F" w14:textId="77777777" w:rsidR="001B207C" w:rsidRDefault="001B207C" w:rsidP="001B207C"/>
    <w:p w14:paraId="3154F4E4" w14:textId="77777777" w:rsidR="001B207C" w:rsidRDefault="001B207C" w:rsidP="001B207C">
      <w:proofErr w:type="spellStart"/>
      <w:r>
        <w:t>model_forward</w:t>
      </w:r>
      <w:proofErr w:type="spellEnd"/>
      <w:r>
        <w:t>=</w:t>
      </w:r>
      <w:proofErr w:type="spellStart"/>
      <w:r>
        <w:t>lm</w:t>
      </w:r>
      <w:proofErr w:type="spellEnd"/>
      <w:r>
        <w:t>(</w:t>
      </w:r>
      <w:proofErr w:type="spellStart"/>
      <w:r>
        <w:t>medv</w:t>
      </w:r>
      <w:proofErr w:type="spellEnd"/>
      <w:r>
        <w:t xml:space="preserve">~ </w:t>
      </w:r>
      <w:proofErr w:type="spellStart"/>
      <w:r>
        <w:t>crim</w:t>
      </w:r>
      <w:proofErr w:type="spellEnd"/>
      <w:r>
        <w:t xml:space="preserve"> + </w:t>
      </w:r>
      <w:proofErr w:type="spellStart"/>
      <w:r>
        <w:t>zn</w:t>
      </w:r>
      <w:proofErr w:type="spellEnd"/>
      <w:r>
        <w:t xml:space="preserve"> + </w:t>
      </w:r>
      <w:proofErr w:type="spellStart"/>
      <w:r>
        <w:t>indus</w:t>
      </w:r>
      <w:proofErr w:type="spellEnd"/>
      <w:r>
        <w:t xml:space="preserve"> + </w:t>
      </w:r>
      <w:proofErr w:type="spellStart"/>
      <w:r>
        <w:t>chas</w:t>
      </w:r>
      <w:proofErr w:type="spellEnd"/>
      <w:r>
        <w:t xml:space="preserve"> + </w:t>
      </w:r>
      <w:proofErr w:type="spellStart"/>
      <w:r>
        <w:t>nox</w:t>
      </w:r>
      <w:proofErr w:type="spellEnd"/>
      <w:r>
        <w:t xml:space="preserve"> + rm + age + dis + rad + tax + </w:t>
      </w:r>
      <w:proofErr w:type="spellStart"/>
      <w:r>
        <w:t>ptratio</w:t>
      </w:r>
      <w:proofErr w:type="spellEnd"/>
      <w:r>
        <w:t xml:space="preserve"> + </w:t>
      </w:r>
      <w:proofErr w:type="spellStart"/>
      <w:r>
        <w:t>lstat,data</w:t>
      </w:r>
      <w:proofErr w:type="spellEnd"/>
      <w:r>
        <w:t>=validate)</w:t>
      </w:r>
    </w:p>
    <w:p w14:paraId="23439D21" w14:textId="77777777" w:rsidR="001B207C" w:rsidRDefault="001B207C" w:rsidP="001B207C">
      <w:r>
        <w:t>summary(</w:t>
      </w:r>
      <w:proofErr w:type="spellStart"/>
      <w:r>
        <w:t>model_forward</w:t>
      </w:r>
      <w:proofErr w:type="spellEnd"/>
      <w:r>
        <w:t>)</w:t>
      </w:r>
    </w:p>
    <w:p w14:paraId="73EFCDB5" w14:textId="77777777" w:rsidR="001B207C" w:rsidRDefault="001B207C" w:rsidP="001B207C">
      <w:r>
        <w:t xml:space="preserve"># </w:t>
      </w:r>
      <w:proofErr w:type="spellStart"/>
      <w:r>
        <w:t>rmse</w:t>
      </w:r>
      <w:proofErr w:type="spellEnd"/>
      <w:r>
        <w:t>(</w:t>
      </w:r>
      <w:proofErr w:type="spellStart"/>
      <w:r>
        <w:t>validate$medv,model_forward$fitted.values</w:t>
      </w:r>
      <w:proofErr w:type="spellEnd"/>
      <w:r>
        <w:t>)</w:t>
      </w:r>
    </w:p>
    <w:p w14:paraId="51B386F9" w14:textId="77777777" w:rsidR="001B207C" w:rsidRDefault="001B207C" w:rsidP="001B207C">
      <w:r>
        <w:t xml:space="preserve"># </w:t>
      </w:r>
      <w:proofErr w:type="spellStart"/>
      <w:r>
        <w:t>mape</w:t>
      </w:r>
      <w:proofErr w:type="spellEnd"/>
      <w:r>
        <w:t>(</w:t>
      </w:r>
      <w:proofErr w:type="spellStart"/>
      <w:r>
        <w:t>validate$medv,model_forward$fitted.values</w:t>
      </w:r>
      <w:proofErr w:type="spellEnd"/>
      <w:r>
        <w:t>)</w:t>
      </w:r>
    </w:p>
    <w:p w14:paraId="6F4DDFC9" w14:textId="77777777" w:rsidR="001B207C" w:rsidRDefault="001B207C" w:rsidP="001B207C"/>
    <w:p w14:paraId="54DAF63C" w14:textId="198F205A" w:rsidR="00621910" w:rsidRDefault="001B207C" w:rsidP="001B207C">
      <w:r>
        <w:t>step(</w:t>
      </w:r>
      <w:proofErr w:type="spellStart"/>
      <w:r>
        <w:t>model_forward</w:t>
      </w:r>
      <w:proofErr w:type="spellEnd"/>
      <w:r>
        <w:t>, direction = "forward")</w:t>
      </w:r>
    </w:p>
    <w:sectPr w:rsidR="006219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Y0MLW0MDc0MzVQ0lEKTi0uzszPAykwrAUA+5eqxSwAAAA="/>
  </w:docVars>
  <w:rsids>
    <w:rsidRoot w:val="001B207C"/>
    <w:rsid w:val="001B207C"/>
    <w:rsid w:val="005318BB"/>
    <w:rsid w:val="007C0409"/>
    <w:rsid w:val="00A4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878A6"/>
  <w15:chartTrackingRefBased/>
  <w15:docId w15:val="{2706FF46-7147-4D09-9EAE-26BAA33F8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8B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8</Words>
  <Characters>4038</Characters>
  <Application>Microsoft Office Word</Application>
  <DocSecurity>0</DocSecurity>
  <Lines>33</Lines>
  <Paragraphs>9</Paragraphs>
  <ScaleCrop>false</ScaleCrop>
  <Company/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do</dc:creator>
  <cp:keywords/>
  <dc:description/>
  <cp:lastModifiedBy>andy do</cp:lastModifiedBy>
  <cp:revision>1</cp:revision>
  <dcterms:created xsi:type="dcterms:W3CDTF">2021-07-16T09:58:00Z</dcterms:created>
  <dcterms:modified xsi:type="dcterms:W3CDTF">2021-07-16T09:59:00Z</dcterms:modified>
</cp:coreProperties>
</file>